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2.xml" ContentType="application/vnd.ms-office.activeX+xml"/>
  <Override PartName="/word/activeX/activeX13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7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BD4B4" w:themeFill="accent6" w:themeFillTint="66"/>
        <w:tblLook w:val="04A0"/>
      </w:tblPr>
      <w:tblGrid>
        <w:gridCol w:w="1809"/>
        <w:gridCol w:w="8324"/>
      </w:tblGrid>
      <w:tr w:rsidR="009451BE" w:rsidRPr="00D4795F" w:rsidTr="009451BE">
        <w:trPr>
          <w:trHeight w:val="1142"/>
        </w:trPr>
        <w:tc>
          <w:tcPr>
            <w:tcW w:w="1809" w:type="dxa"/>
            <w:shd w:val="clear" w:color="auto" w:fill="FBD4B4" w:themeFill="accent6" w:themeFillTint="66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858"/>
              <w:showingPlcHdr/>
              <w:picture/>
            </w:sdtPr>
            <w:sdtContent>
              <w:p w:rsidR="009451BE" w:rsidRPr="00D4795F" w:rsidRDefault="009451BE" w:rsidP="009451BE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1102A5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bdr w:val="single" w:sz="4" w:space="0" w:color="auto"/>
                    <w:lang w:val="en-IN" w:eastAsia="en-IN"/>
                  </w:rPr>
                  <w:drawing>
                    <wp:inline distT="0" distB="0" distL="0" distR="0">
                      <wp:extent cx="551536" cy="551536"/>
                      <wp:effectExtent l="19050" t="0" r="914" b="0"/>
                      <wp:docPr id="1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1580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451BE" w:rsidRPr="00D4795F" w:rsidRDefault="009451BE" w:rsidP="009451BE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79069A">
              <w:rPr>
                <w:rFonts w:asciiTheme="minorHAnsi" w:hAnsiTheme="minorHAnsi" w:cs="Gotham"/>
                <w:noProof/>
                <w:color w:val="000000"/>
                <w:sz w:val="36"/>
                <w:lang w:val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83530" type="#_x0000_t202" style="position:absolute;left:0;text-align:left;margin-left:-4.05pt;margin-top:.3pt;width:115.1pt;height:20.15pt;z-index:251691008" fillcolor="#fbd4b4 [1305]" stroked="f">
                  <v:textbox style="mso-next-textbox:#_x0000_s83530">
                    <w:txbxContent>
                      <w:p w:rsidR="009451BE" w:rsidRPr="00474365" w:rsidRDefault="009451BE" w:rsidP="009451BE">
                        <w:pPr>
                          <w:shd w:val="clear" w:color="auto" w:fill="FBD4B4" w:themeFill="accent6" w:themeFillTint="66"/>
                          <w:rPr>
                            <w:b/>
                            <w:sz w:val="24"/>
                            <w:lang w:val="en-IN"/>
                          </w:rPr>
                        </w:pPr>
                        <w:r w:rsidRPr="00474365">
                          <w:rPr>
                            <w:b/>
                            <w:lang w:val="en-IN"/>
                          </w:rPr>
                          <w:t>Logo of the Institute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8324" w:type="dxa"/>
            <w:shd w:val="clear" w:color="auto" w:fill="FBD4B4" w:themeFill="accent6" w:themeFillTint="66"/>
          </w:tcPr>
          <w:p w:rsidR="009451BE" w:rsidRPr="001102A5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</w:t>
            </w: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</w:t>
            </w: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(Annexure 7)</w:t>
            </w:r>
          </w:p>
          <w:p w:rsidR="009451BE" w:rsidRPr="001102A5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Premature Termination/ Suspension/ Discontinuation Report Format</w:t>
            </w:r>
          </w:p>
          <w:p w:rsidR="009451BE" w:rsidRPr="00D4795F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    </w:t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end"/>
            </w:r>
          </w:p>
          <w:p w:rsidR="009451BE" w:rsidRPr="00474365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</w:t>
            </w:r>
            <w:r w:rsidRPr="00474365">
              <w:rPr>
                <w:rFonts w:asciiTheme="minorHAnsi" w:hAnsiTheme="minorHAnsi" w:cs="Gotham"/>
                <w:b/>
                <w:i/>
                <w:lang w:val="en-IN"/>
              </w:rPr>
              <w:t>(Name of the Institution)</w:t>
            </w:r>
          </w:p>
          <w:p w:rsidR="009451BE" w:rsidRPr="00D4795F" w:rsidRDefault="009451BE" w:rsidP="009451BE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474365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47436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47436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Pr="00474365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474365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Pr="00474365">
              <w:rPr>
                <w:rFonts w:asciiTheme="minorHAnsi" w:hAnsiTheme="minorHAnsi" w:cs="Gotham"/>
                <w:i/>
                <w:lang w:val="en-IN"/>
              </w:rPr>
            </w:r>
            <w:r w:rsidRPr="00474365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74365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p w:rsidR="00FF7A28" w:rsidRDefault="00FF7A28" w:rsidP="00206922"/>
    <w:tbl>
      <w:tblPr>
        <w:tblpPr w:leftFromText="180" w:rightFromText="180" w:vertAnchor="page" w:horzAnchor="margin" w:tblpXSpec="center" w:tblpY="3149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A14B77" w:rsidRPr="00D4795F" w:rsidTr="008C64D2">
        <w:trPr>
          <w:trHeight w:val="1476"/>
        </w:trPr>
        <w:tc>
          <w:tcPr>
            <w:tcW w:w="9776" w:type="dxa"/>
            <w:shd w:val="clear" w:color="auto" w:fill="auto"/>
          </w:tcPr>
          <w:p w:rsidR="00A14B77" w:rsidRPr="00D4795F" w:rsidRDefault="00A14B77" w:rsidP="00A14B77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1"/>
                  <w:enabled/>
                  <w:calcOnExit w:val="0"/>
                  <w:textInput/>
                </w:ffData>
              </w:fldChar>
            </w:r>
            <w:bookmarkStart w:id="0" w:name="Text361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0"/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14B77" w:rsidRPr="00D4795F" w:rsidRDefault="00A14B77" w:rsidP="008C64D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  <w:p w:rsidR="00A14B77" w:rsidRPr="00D4795F" w:rsidRDefault="00A14B77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2"/>
                  <w:enabled/>
                  <w:calcOnExit w:val="0"/>
                  <w:textInput/>
                </w:ffData>
              </w:fldChar>
            </w:r>
            <w:bookmarkStart w:id="1" w:name="Text362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1"/>
          </w:p>
          <w:p w:rsidR="00A14B77" w:rsidRPr="00D4795F" w:rsidRDefault="00A14B77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</w:tc>
      </w:tr>
    </w:tbl>
    <w:tbl>
      <w:tblPr>
        <w:tblW w:w="9895" w:type="dxa"/>
        <w:jc w:val="center"/>
        <w:tblInd w:w="-289" w:type="dxa"/>
        <w:tblLayout w:type="fixed"/>
        <w:tblLook w:val="04A0"/>
      </w:tblPr>
      <w:tblGrid>
        <w:gridCol w:w="426"/>
        <w:gridCol w:w="4748"/>
        <w:gridCol w:w="4721"/>
      </w:tblGrid>
      <w:tr w:rsidR="00A14B77" w:rsidRPr="00D4795F" w:rsidTr="008C64D2">
        <w:trPr>
          <w:trHeight w:val="895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0"/>
              </w:numPr>
              <w:spacing w:after="0" w:line="240" w:lineRule="auto"/>
              <w:contextualSpacing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4748" w:type="dxa"/>
          </w:tcPr>
          <w:p w:rsidR="00A14B77" w:rsidRPr="00D4795F" w:rsidRDefault="00A14B77" w:rsidP="008C64D2">
            <w:pPr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Date of EC Approval:   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6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21" w:type="dxa"/>
          </w:tcPr>
          <w:p w:rsidR="00A14B77" w:rsidRPr="00D4795F" w:rsidRDefault="00A14B77" w:rsidP="008C64D2">
            <w:pPr>
              <w:tabs>
                <w:tab w:val="right" w:pos="4505"/>
              </w:tabs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start of study:</w:t>
            </w:r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ab/>
            </w:r>
          </w:p>
        </w:tc>
      </w:tr>
      <w:tr w:rsidR="00A14B77" w:rsidRPr="00D4795F" w:rsidTr="008C64D2">
        <w:trPr>
          <w:trHeight w:val="401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Last Progress Report Submitted to EC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:</w:t>
            </w:r>
            <w:r w:rsidR="00BB2270">
              <w:rPr>
                <w:rFonts w:asciiTheme="minorHAnsi" w:hAnsiTheme="minorHAnsi" w:cs="Calibri"/>
                <w:noProof/>
                <w:lang w:val="en-IN"/>
              </w:rPr>
              <w:t xml:space="preserve">    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:rsidTr="008C64D2">
        <w:trPr>
          <w:trHeight w:val="287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hAnsiTheme="minorHAnsi" w:cs="Calibri"/>
                <w:color w:val="AEAAAA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Date of Termination/suspension/discontinuation:</w:t>
            </w:r>
            <w:r w:rsidR="00BB2270">
              <w:rPr>
                <w:rFonts w:asciiTheme="minorHAnsi" w:hAnsiTheme="minorHAnsi" w:cs="Calibri"/>
                <w:color w:val="000000"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:rsidTr="008C64D2">
        <w:trPr>
          <w:trHeight w:val="621"/>
          <w:jc w:val="center"/>
        </w:trPr>
        <w:tc>
          <w:tcPr>
            <w:tcW w:w="426" w:type="dxa"/>
            <w:vMerge w:val="restart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Tick the appropriate</w:t>
            </w: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remature Termination  </w:t>
            </w:r>
            <w:r w:rsidR="0079069A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369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11" w:shapeid="_x0000_i2369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Suspension </w:t>
            </w:r>
            <w:r w:rsidR="0079069A" w:rsidRPr="00D4795F">
              <w:rPr>
                <w:rFonts w:cs="Calibri"/>
              </w:rPr>
              <w:object w:dxaOrig="225" w:dyaOrig="225">
                <v:shape id="_x0000_i2371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" w:shapeid="_x0000_i2371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Discontinuation </w:t>
            </w:r>
            <w:r w:rsidR="0079069A" w:rsidRPr="00D4795F">
              <w:rPr>
                <w:rFonts w:cs="Calibri"/>
              </w:rPr>
              <w:object w:dxaOrig="225" w:dyaOrig="225">
                <v:shape id="_x0000_i2373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3" w:shapeid="_x0000_i2373"/>
              </w:object>
            </w:r>
          </w:p>
        </w:tc>
      </w:tr>
      <w:tr w:rsidR="00A14B77" w:rsidRPr="00D4795F" w:rsidTr="008C64D2">
        <w:trPr>
          <w:trHeight w:val="857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tabs>
                <w:tab w:val="left" w:pos="8595"/>
              </w:tabs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Reason for Termination/Suspension/Discontinuation:  </w:t>
            </w:r>
            <w:bookmarkStart w:id="2" w:name="Text363"/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36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hAnsiTheme="minorHAnsi" w:cs="Calibri"/>
                <w:lang w:val="en-IN"/>
              </w:rPr>
            </w:r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2"/>
          </w:p>
          <w:p w:rsidR="00A14B77" w:rsidRPr="00D4795F" w:rsidRDefault="00A14B77" w:rsidP="008C64D2">
            <w:pPr>
              <w:tabs>
                <w:tab w:val="left" w:pos="8595"/>
              </w:tabs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on taken Post Termination/ Suspension/Discontinuation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bookmarkStart w:id="3" w:name="Text364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3"/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270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lans for post study follow up/withdrawal</w:t>
            </w:r>
            <w:r w:rsidRPr="00D4795F">
              <w:rPr>
                <w:rFonts w:asciiTheme="minorHAnsi" w:eastAsia="Arial" w:hAnsiTheme="minorHAnsi" w:cs="Calibri"/>
                <w:b/>
                <w:color w:val="FF0000"/>
                <w:sz w:val="24"/>
                <w:vertAlign w:val="superscript"/>
                <w:lang w:val="en-IN"/>
              </w:rPr>
              <w:t>21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(if any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5"/>
                  <w:enabled/>
                  <w:calcOnExit w:val="0"/>
                  <w:textInput/>
                </w:ffData>
              </w:fldChar>
            </w:r>
            <w:bookmarkStart w:id="4" w:name="Text365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4"/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255"/>
          <w:jc w:val="center"/>
        </w:trPr>
        <w:tc>
          <w:tcPr>
            <w:tcW w:w="426" w:type="dxa"/>
            <w:vMerge w:val="restart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Times New Roman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study participants:</w:t>
            </w:r>
          </w:p>
        </w:tc>
      </w:tr>
      <w:tr w:rsidR="00A14B77" w:rsidRPr="00D4795F" w:rsidTr="008C64D2">
        <w:trPr>
          <w:trHeight w:val="479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participants to be recruited: </w:t>
            </w:r>
            <w:bookmarkStart w:id="5" w:name="Text366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5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Screened: </w:t>
            </w:r>
            <w:bookmarkStart w:id="6" w:name="Text367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6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Screen failures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</w:t>
            </w:r>
          </w:p>
        </w:tc>
      </w:tr>
      <w:tr w:rsidR="00A14B77" w:rsidRPr="00D4795F" w:rsidTr="008C64D2">
        <w:trPr>
          <w:trHeight w:val="968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Enrolled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Consent Withdrawn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Reason(Give details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:rsidTr="008C64D2">
        <w:trPr>
          <w:trHeight w:val="316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Withdrawn by PI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Reason(Give details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489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ve on treatment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Completed treatment 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on Follow-up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:rsidTr="008C64D2">
        <w:trPr>
          <w:trHeight w:val="316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  <w:bookmarkStart w:id="7" w:name="Text269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lost to follow up: </w:t>
            </w:r>
            <w:bookmarkEnd w:id="7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Any other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>No. of drop outs: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</w:t>
            </w:r>
          </w:p>
          <w:p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Reasons for each drop-out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2D72C3" w:rsidRDefault="00A14B77" w:rsidP="008C64D2">
            <w:pPr>
              <w:spacing w:after="0" w:line="240" w:lineRule="auto"/>
              <w:contextualSpacing/>
              <w:rPr>
                <w:rFonts w:asciiTheme="minorHAnsi" w:hAnsiTheme="minorHAnsi" w:cs="Gotham Medium"/>
                <w:i/>
                <w:iCs/>
                <w:color w:val="000000"/>
                <w:sz w:val="14"/>
                <w:szCs w:val="14"/>
              </w:rPr>
            </w:pPr>
          </w:p>
        </w:tc>
      </w:tr>
      <w:tr w:rsidR="00A14B77" w:rsidRPr="00D4795F" w:rsidTr="008C64D2">
        <w:trPr>
          <w:trHeight w:val="824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Number of SAEs reported till date in the study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ve any unexpected adverse events or outcomes observed in the study been reported to the EC?</w:t>
            </w:r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2375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1" w:shapeid="_x0000_i237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2377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2" w:shapeid="_x0000_i2377"/>
              </w:object>
            </w:r>
          </w:p>
        </w:tc>
      </w:tr>
      <w:tr w:rsidR="00A14B77" w:rsidRPr="00D4795F" w:rsidTr="008C64D2">
        <w:trPr>
          <w:trHeight w:val="667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Have there been participant complaints or feedback about the study?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2379" type="#_x0000_t75" style="width:10.75pt;height:11.8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3" w:shapeid="_x0000_i237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2381" type="#_x0000_t75" style="width:10.75pt;height:11.8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4" w:shapeid="_x0000_i2381"/>
              </w:object>
            </w:r>
          </w:p>
          <w:p w:rsidR="00A14B77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f yes, provide details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962B61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:rsidR="00962B61" w:rsidRPr="00D4795F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:rsidR="00A14B77" w:rsidRPr="00D4795F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713F9A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21</w:t>
            </w:r>
            <w:r w:rsidRPr="00713F9A">
              <w:rPr>
                <w:rStyle w:val="A9"/>
                <w:rFonts w:asciiTheme="minorHAnsi" w:hAnsiTheme="minorHAnsi"/>
                <w:sz w:val="16"/>
                <w:szCs w:val="16"/>
              </w:rPr>
              <w:t xml:space="preserve"> </w:t>
            </w:r>
            <w:r w:rsidRPr="00713F9A">
              <w:rPr>
                <w:rStyle w:val="A4"/>
                <w:rFonts w:asciiTheme="minorHAnsi" w:hAnsiTheme="minorHAnsi"/>
                <w:sz w:val="16"/>
                <w:szCs w:val="16"/>
              </w:rPr>
              <w:t>Describe post-termination/suspension/ discontinuation follow up plans if any. Also describe any withdrawal plans for the study.</w:t>
            </w:r>
          </w:p>
        </w:tc>
      </w:tr>
      <w:tr w:rsidR="00A14B77" w:rsidRPr="00D4795F" w:rsidTr="008C64D2">
        <w:trPr>
          <w:trHeight w:val="764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</w:t>
            </w:r>
            <w:r>
              <w:rPr>
                <w:rFonts w:asciiTheme="minorHAnsi" w:eastAsia="Arial" w:hAnsiTheme="minorHAnsi" w:cs="Calibri"/>
                <w:lang w:val="en-IN"/>
              </w:rPr>
              <w:t>ve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there been any suggestions from the SAE Sub Committee?  </w:t>
            </w:r>
            <w:r>
              <w:rPr>
                <w:rFonts w:asciiTheme="minorHAnsi" w:eastAsia="Arial" w:hAnsiTheme="minorHAnsi" w:cs="Calibri"/>
                <w:lang w:val="en-IN"/>
              </w:rPr>
              <w:t xml:space="preserve">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2383" type="#_x0000_t75" style="width:10.75pt;height:11.8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5115325" w:shapeid="_x0000_i238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2385" type="#_x0000_t75" style="width:10.75pt;height:11.8pt" o:ole="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5115326" w:shapeid="_x0000_i2385"/>
              </w:object>
            </w: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f yes, have you implemented that suggestion?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2387" type="#_x0000_t75" style="width:10.75pt;height:11.8pt" o:ole="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271017715115327" w:shapeid="_x0000_i238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2389" type="#_x0000_t75" style="width:10.75pt;height:11.8pt" o:ole="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32551271017715115328" w:shapeid="_x0000_i2389"/>
              </w:object>
            </w: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</w:p>
          <w:p w:rsidR="00A14B77" w:rsidRPr="00713F9A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sz w:val="16"/>
                <w:szCs w:val="16"/>
                <w:lang w:val="en-IN"/>
              </w:rPr>
            </w:pPr>
          </w:p>
        </w:tc>
      </w:tr>
      <w:tr w:rsidR="00A14B77" w:rsidRPr="00D4795F" w:rsidTr="008C64D2">
        <w:trPr>
          <w:trHeight w:val="56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1E1BF0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 the procedures for withdrawal of enrolled participants take into account their rights and welfare? (e.g., making arrangements for medical care of research participants): If yes, provide details</w:t>
            </w:r>
            <w:r w:rsidR="001E1BF0">
              <w:rPr>
                <w:rFonts w:asciiTheme="minorHAnsi" w:eastAsia="Arial" w:hAnsiTheme="minorHAnsi" w:cs="Calibri"/>
                <w:lang w:val="en-IN"/>
              </w:rPr>
              <w:t xml:space="preserve">  </w:t>
            </w:r>
          </w:p>
          <w:p w:rsidR="001E1BF0" w:rsidRDefault="001E1BF0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2391" type="#_x0000_t75" style="width:10.75pt;height:11.8pt" o:ole="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7101771511532719" w:shapeid="_x0000_i239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2393" type="#_x0000_t75" style="width:10.75pt;height:11.8pt" o:ole="">
                  <v:imagedata r:id="rId3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325512710177151153281" w:shapeid="_x0000_i2393"/>
              </w:object>
            </w:r>
          </w:p>
          <w:p w:rsidR="00A14B77" w:rsidRPr="00D4795F" w:rsidRDefault="0079069A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464"/>
                  <w:enabled/>
                  <w:calcOnExit w:val="0"/>
                  <w:textInput/>
                </w:ffData>
              </w:fldChar>
            </w:r>
            <w:bookmarkStart w:id="8" w:name="Text464"/>
            <w:r w:rsidR="00A14B77"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eastAsia="Arial" w:hAnsiTheme="minorHAnsi" w:cs="Calibri"/>
                <w:lang w:val="en-IN"/>
              </w:rPr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8"/>
          </w:p>
          <w:p w:rsidR="00A14B77" w:rsidRPr="00D4795F" w:rsidRDefault="00A14B77" w:rsidP="008C64D2">
            <w:pPr>
              <w:spacing w:after="0" w:line="240" w:lineRule="auto"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Summary of Results (if any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</w:tbl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Pr="00D4795F" w:rsidRDefault="00A14B77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Signature of PI:      </w:t>
      </w:r>
      <w:sdt>
        <w:sdtPr>
          <w:rPr>
            <w:rFonts w:asciiTheme="minorHAnsi" w:hAnsiTheme="minorHAnsi" w:cs="Times New Roman"/>
            <w:lang w:val="en-IN"/>
          </w:rPr>
          <w:id w:val="31594355"/>
          <w:showingPlcHdr/>
          <w:picture/>
        </w:sdtPr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>
                <wp:extent cx="789024" cy="789024"/>
                <wp:effectExtent l="19050" t="0" r="0" b="0"/>
                <wp:docPr id="1631" name="Picture 16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5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8969" cy="7889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7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A14B77" w:rsidRPr="00ED7C5A" w:rsidRDefault="00A14B77" w:rsidP="008C64D2"/>
    <w:p w:rsidR="00FF7A28" w:rsidRPr="00D82C48" w:rsidRDefault="00FF7A28" w:rsidP="00206922"/>
    <w:p w:rsidR="00B83C0C" w:rsidRDefault="00B83C0C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9451BE">
      <w:pPr>
        <w:outlineLvl w:val="0"/>
        <w:rPr>
          <w:sz w:val="16"/>
          <w:szCs w:val="16"/>
        </w:rPr>
      </w:pPr>
    </w:p>
    <w:sectPr w:rsidR="00571E90" w:rsidSect="006E4D3A">
      <w:footerReference w:type="default" r:id="rId36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9451BE">
            <w:rPr>
              <w:noProof/>
            </w:rPr>
            <w:t>2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7281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69A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F09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1BE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control" Target="activeX/activeX13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29" Type="http://schemas.openxmlformats.org/officeDocument/2006/relationships/image" Target="media/image1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0.xml"/><Relationship Id="rId36" Type="http://schemas.openxmlformats.org/officeDocument/2006/relationships/footer" Target="footer1.xml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1.wmf"/><Relationship Id="rId30" Type="http://schemas.openxmlformats.org/officeDocument/2006/relationships/control" Target="activeX/activeX11.xml"/><Relationship Id="rId35" Type="http://schemas.openxmlformats.org/officeDocument/2006/relationships/image" Target="media/image15.png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2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505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bhagyashree</cp:lastModifiedBy>
  <cp:revision>678</cp:revision>
  <cp:lastPrinted>2018-11-19T12:15:00Z</cp:lastPrinted>
  <dcterms:created xsi:type="dcterms:W3CDTF">2018-11-28T06:52:00Z</dcterms:created>
  <dcterms:modified xsi:type="dcterms:W3CDTF">2019-04-03T05:31:00Z</dcterms:modified>
</cp:coreProperties>
</file>